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C8567B" w14:textId="77777777" w:rsidR="00A24D37" w:rsidRPr="00B46318" w:rsidRDefault="00A24D37" w:rsidP="00A24D37">
      <w:pPr>
        <w:rPr>
          <w:b/>
          <w:bCs/>
        </w:rPr>
      </w:pPr>
      <w:bookmarkStart w:id="0" w:name="_GoBack"/>
      <w:r w:rsidRPr="00B46318">
        <w:rPr>
          <w:b/>
          <w:bCs/>
        </w:rPr>
        <w:t xml:space="preserve">Lecture </w:t>
      </w:r>
      <w:proofErr w:type="gramStart"/>
      <w:r w:rsidRPr="00B46318">
        <w:rPr>
          <w:b/>
          <w:bCs/>
        </w:rPr>
        <w:t xml:space="preserve">7 </w:t>
      </w:r>
      <w:r>
        <w:rPr>
          <w:b/>
          <w:bCs/>
        </w:rPr>
        <w:t xml:space="preserve"> Practice</w:t>
      </w:r>
      <w:proofErr w:type="gramEnd"/>
      <w:r>
        <w:rPr>
          <w:b/>
          <w:bCs/>
        </w:rPr>
        <w:t xml:space="preserve"> </w:t>
      </w:r>
    </w:p>
    <w:bookmarkEnd w:id="0"/>
    <w:p w14:paraId="0CAA95F6" w14:textId="77777777" w:rsidR="00A24D37" w:rsidRDefault="00A24D37" w:rsidP="00A24D37">
      <w:pPr>
        <w:rPr>
          <w:b/>
          <w:bCs/>
        </w:rPr>
      </w:pPr>
    </w:p>
    <w:p w14:paraId="0747B9B7" w14:textId="77777777" w:rsidR="00A24D37" w:rsidRPr="00A24D37" w:rsidRDefault="00A24D37" w:rsidP="00A24D37">
      <w:pPr>
        <w:rPr>
          <w:b/>
          <w:bCs/>
        </w:rPr>
      </w:pPr>
      <w:r w:rsidRPr="00A24D37">
        <w:rPr>
          <w:b/>
          <w:bCs/>
        </w:rPr>
        <w:t>Insert, move, and resize pictures</w:t>
      </w:r>
    </w:p>
    <w:p w14:paraId="65AC4F8F" w14:textId="77777777" w:rsidR="00A24D37" w:rsidRPr="00A24D37" w:rsidRDefault="00A24D37" w:rsidP="00A24D37">
      <w:r w:rsidRPr="00A24D37">
        <w:t xml:space="preserve">Open the </w:t>
      </w:r>
      <w:proofErr w:type="spellStart"/>
      <w:r w:rsidRPr="00A24D37">
        <w:t>Inser</w:t>
      </w:r>
      <w:proofErr w:type="spellEnd"/>
      <w:r>
        <w:t xml:space="preserve"> </w:t>
      </w:r>
      <w:r w:rsidRPr="00A24D37">
        <w:t>Pictures document in Print Layout view, and then perform the</w:t>
      </w:r>
      <w:r>
        <w:t xml:space="preserve"> </w:t>
      </w:r>
      <w:r w:rsidRPr="00A24D37">
        <w:t>following tasks:</w:t>
      </w:r>
    </w:p>
    <w:p w14:paraId="1E7515FD" w14:textId="77777777" w:rsidR="00A24D37" w:rsidRPr="00A24D37" w:rsidRDefault="00A24D37" w:rsidP="00A24D37">
      <w:pPr>
        <w:pStyle w:val="ListParagraph"/>
        <w:numPr>
          <w:ilvl w:val="0"/>
          <w:numId w:val="1"/>
        </w:numPr>
        <w:rPr>
          <w:i/>
          <w:iCs/>
        </w:rPr>
      </w:pPr>
      <w:r w:rsidRPr="00A24D37">
        <w:t xml:space="preserve">Position the cursor in the first paragraph after the </w:t>
      </w:r>
      <w:r w:rsidRPr="00A24D37">
        <w:rPr>
          <w:i/>
          <w:iCs/>
        </w:rPr>
        <w:t xml:space="preserve">Beautiful Bamboo </w:t>
      </w:r>
      <w:r w:rsidRPr="00A24D37">
        <w:t xml:space="preserve">heading, before the word </w:t>
      </w:r>
      <w:r w:rsidRPr="00A24D37">
        <w:rPr>
          <w:i/>
          <w:iCs/>
        </w:rPr>
        <w:t>Bamboo</w:t>
      </w:r>
      <w:r w:rsidRPr="00A24D37">
        <w:t>.</w:t>
      </w:r>
    </w:p>
    <w:p w14:paraId="0CD95A1D" w14:textId="77777777" w:rsidR="00A24D37" w:rsidRPr="00A24D37" w:rsidRDefault="00A24D37" w:rsidP="00A24D37">
      <w:pPr>
        <w:pStyle w:val="ListParagraph"/>
        <w:numPr>
          <w:ilvl w:val="0"/>
          <w:numId w:val="1"/>
        </w:numPr>
      </w:pPr>
      <w:r w:rsidRPr="00A24D37">
        <w:t xml:space="preserve">Insert the </w:t>
      </w:r>
      <w:r w:rsidRPr="00A24D37">
        <w:rPr>
          <w:b/>
          <w:bCs/>
        </w:rPr>
        <w:t xml:space="preserve">Bamboo1 </w:t>
      </w:r>
      <w:r w:rsidRPr="00A24D37">
        <w:t>picture from the practice file folder into the</w:t>
      </w:r>
      <w:r>
        <w:t xml:space="preserve"> </w:t>
      </w:r>
      <w:r w:rsidRPr="00A24D37">
        <w:t>document, and move the text that follows to the next line.</w:t>
      </w:r>
    </w:p>
    <w:p w14:paraId="0962BDCA" w14:textId="77777777" w:rsidR="00A24D37" w:rsidRPr="00A24D37" w:rsidRDefault="00A24D37" w:rsidP="00A24D37">
      <w:pPr>
        <w:pStyle w:val="ListParagraph"/>
        <w:numPr>
          <w:ilvl w:val="0"/>
          <w:numId w:val="1"/>
        </w:numPr>
      </w:pPr>
      <w:r w:rsidRPr="00A24D37">
        <w:t>Move the picture to the beginning of the second paragraph, before the</w:t>
      </w:r>
      <w:r>
        <w:t xml:space="preserve"> </w:t>
      </w:r>
      <w:r w:rsidRPr="00A24D37">
        <w:t xml:space="preserve">word </w:t>
      </w:r>
      <w:r w:rsidRPr="00A24D37">
        <w:rPr>
          <w:i/>
          <w:iCs/>
        </w:rPr>
        <w:t>There</w:t>
      </w:r>
      <w:r w:rsidRPr="00A24D37">
        <w:t>, and move the text that follows to the next line.</w:t>
      </w:r>
    </w:p>
    <w:p w14:paraId="2C17AB27" w14:textId="77777777" w:rsidR="00A24D37" w:rsidRPr="00A24D37" w:rsidRDefault="00A24D37" w:rsidP="00A24D37">
      <w:pPr>
        <w:pStyle w:val="ListParagraph"/>
        <w:numPr>
          <w:ilvl w:val="0"/>
          <w:numId w:val="1"/>
        </w:numPr>
      </w:pPr>
      <w:r w:rsidRPr="00A24D37">
        <w:t xml:space="preserve">Resize the picture to a height of </w:t>
      </w:r>
      <w:r w:rsidRPr="00A24D37">
        <w:rPr>
          <w:b/>
          <w:bCs/>
        </w:rPr>
        <w:t xml:space="preserve">2 </w:t>
      </w:r>
      <w:r w:rsidRPr="00A24D37">
        <w:t>inches.</w:t>
      </w:r>
    </w:p>
    <w:p w14:paraId="230DB68F" w14:textId="77777777" w:rsidR="00A24D37" w:rsidRPr="00A24D37" w:rsidRDefault="00A24D37" w:rsidP="00A24D37">
      <w:pPr>
        <w:pStyle w:val="ListParagraph"/>
        <w:numPr>
          <w:ilvl w:val="0"/>
          <w:numId w:val="1"/>
        </w:numPr>
      </w:pPr>
      <w:r w:rsidRPr="00A24D37">
        <w:t>Save and close the document.</w:t>
      </w:r>
    </w:p>
    <w:p w14:paraId="6021590C" w14:textId="77777777" w:rsidR="00A24D37" w:rsidRDefault="00A24D37" w:rsidP="00A24D37">
      <w:pPr>
        <w:rPr>
          <w:b/>
          <w:bCs/>
        </w:rPr>
      </w:pPr>
    </w:p>
    <w:p w14:paraId="7A621E09" w14:textId="77777777" w:rsidR="00A24D37" w:rsidRPr="00A24D37" w:rsidRDefault="00A24D37" w:rsidP="00A24D37">
      <w:pPr>
        <w:rPr>
          <w:b/>
          <w:bCs/>
        </w:rPr>
      </w:pPr>
      <w:r w:rsidRPr="00A24D37">
        <w:rPr>
          <w:b/>
          <w:bCs/>
        </w:rPr>
        <w:t>Edit and format pictures</w:t>
      </w:r>
    </w:p>
    <w:p w14:paraId="21274911" w14:textId="77777777" w:rsidR="00A24D37" w:rsidRPr="00A24D37" w:rsidRDefault="00A24D37" w:rsidP="00A24D37">
      <w:r w:rsidRPr="00A24D37">
        <w:t xml:space="preserve">Open the </w:t>
      </w:r>
      <w:proofErr w:type="spellStart"/>
      <w:r w:rsidRPr="00A24D37">
        <w:t>EditPictures</w:t>
      </w:r>
      <w:proofErr w:type="spellEnd"/>
      <w:r w:rsidRPr="00A24D37">
        <w:t xml:space="preserve"> document in Print Layout view, and then perform the</w:t>
      </w:r>
      <w:r>
        <w:t xml:space="preserve"> </w:t>
      </w:r>
      <w:r w:rsidRPr="00A24D37">
        <w:t>following tasks:</w:t>
      </w:r>
    </w:p>
    <w:p w14:paraId="7B2AC626" w14:textId="77777777" w:rsidR="00A24D37" w:rsidRPr="00A24D37" w:rsidRDefault="00A24D37" w:rsidP="00A24D37">
      <w:pPr>
        <w:pStyle w:val="ListParagraph"/>
        <w:numPr>
          <w:ilvl w:val="0"/>
          <w:numId w:val="3"/>
        </w:numPr>
      </w:pPr>
      <w:r w:rsidRPr="00A24D37">
        <w:t>Do the following to the first picture in the document:</w:t>
      </w:r>
    </w:p>
    <w:p w14:paraId="330089C1" w14:textId="77777777" w:rsidR="00A24D37" w:rsidRPr="00A24D37" w:rsidRDefault="00A24D37" w:rsidP="00A24D37">
      <w:pPr>
        <w:pStyle w:val="ListParagraph"/>
        <w:numPr>
          <w:ilvl w:val="1"/>
          <w:numId w:val="3"/>
        </w:numPr>
      </w:pPr>
      <w:r w:rsidRPr="00A24D37">
        <w:t>Crop the picture to a square shape.</w:t>
      </w:r>
    </w:p>
    <w:p w14:paraId="36B184F5" w14:textId="77777777" w:rsidR="00A24D37" w:rsidRPr="00A24D37" w:rsidRDefault="00A24D37" w:rsidP="00A24D37">
      <w:pPr>
        <w:pStyle w:val="ListParagraph"/>
        <w:numPr>
          <w:ilvl w:val="1"/>
          <w:numId w:val="3"/>
        </w:numPr>
      </w:pPr>
      <w:r w:rsidRPr="00A24D37">
        <w:t>Increase the contrast of the picture by 40 percent without changing the</w:t>
      </w:r>
      <w:r>
        <w:t xml:space="preserve"> </w:t>
      </w:r>
      <w:r w:rsidRPr="00A24D37">
        <w:t>Brightness.</w:t>
      </w:r>
    </w:p>
    <w:p w14:paraId="53468EA8" w14:textId="77777777" w:rsidR="00A24D37" w:rsidRPr="00A24D37" w:rsidRDefault="00A24D37" w:rsidP="00A24D37">
      <w:pPr>
        <w:pStyle w:val="ListParagraph"/>
        <w:numPr>
          <w:ilvl w:val="1"/>
          <w:numId w:val="3"/>
        </w:numPr>
      </w:pPr>
      <w:r w:rsidRPr="00A24D37">
        <w:t>Change the picture</w:t>
      </w:r>
      <w:r w:rsidRPr="00A24D37">
        <w:rPr>
          <w:rFonts w:hint="eastAsia"/>
        </w:rPr>
        <w:t>’</w:t>
      </w:r>
      <w:r w:rsidRPr="00A24D37">
        <w:t xml:space="preserve">s color setting to </w:t>
      </w:r>
      <w:r w:rsidRPr="00A24D37">
        <w:rPr>
          <w:b/>
          <w:bCs/>
        </w:rPr>
        <w:t>Temperature: 8800K</w:t>
      </w:r>
      <w:r w:rsidRPr="00A24D37">
        <w:t>.</w:t>
      </w:r>
    </w:p>
    <w:p w14:paraId="54DBB333" w14:textId="77777777" w:rsidR="00A24D37" w:rsidRPr="00A24D37" w:rsidRDefault="00A24D37" w:rsidP="00A24D37">
      <w:pPr>
        <w:pStyle w:val="ListParagraph"/>
        <w:numPr>
          <w:ilvl w:val="1"/>
          <w:numId w:val="3"/>
        </w:numPr>
      </w:pPr>
      <w:r w:rsidRPr="00A24D37">
        <w:t xml:space="preserve">Add a </w:t>
      </w:r>
      <w:r w:rsidRPr="00A24D37">
        <w:rPr>
          <w:b/>
          <w:bCs/>
        </w:rPr>
        <w:t xml:space="preserve">Film Grain </w:t>
      </w:r>
      <w:r w:rsidRPr="00A24D37">
        <w:t>artistic effect.</w:t>
      </w:r>
    </w:p>
    <w:p w14:paraId="0B768226" w14:textId="77777777" w:rsidR="00A24D37" w:rsidRPr="00A24D37" w:rsidRDefault="00A24D37" w:rsidP="00A24D37">
      <w:pPr>
        <w:pStyle w:val="ListParagraph"/>
        <w:numPr>
          <w:ilvl w:val="1"/>
          <w:numId w:val="3"/>
        </w:numPr>
      </w:pPr>
      <w:r w:rsidRPr="00A24D37">
        <w:t xml:space="preserve">Apply the </w:t>
      </w:r>
      <w:r w:rsidRPr="00A24D37">
        <w:rPr>
          <w:b/>
          <w:bCs/>
        </w:rPr>
        <w:t xml:space="preserve">Rotated, White </w:t>
      </w:r>
      <w:r w:rsidRPr="00A24D37">
        <w:t>picture style to the picture.</w:t>
      </w:r>
    </w:p>
    <w:p w14:paraId="5C6B9E61" w14:textId="77777777" w:rsidR="00A24D37" w:rsidRPr="00A24D37" w:rsidRDefault="00A24D37" w:rsidP="00A24D37">
      <w:pPr>
        <w:pStyle w:val="ListParagraph"/>
        <w:numPr>
          <w:ilvl w:val="1"/>
          <w:numId w:val="3"/>
        </w:numPr>
      </w:pPr>
      <w:r w:rsidRPr="00A24D37">
        <w:t>Position the picture in the upper-right corner of the page.</w:t>
      </w:r>
    </w:p>
    <w:p w14:paraId="27A7E062" w14:textId="77777777" w:rsidR="00A24D37" w:rsidRPr="00A24D37" w:rsidRDefault="00A24D37" w:rsidP="00A24D37">
      <w:pPr>
        <w:pStyle w:val="ListParagraph"/>
        <w:numPr>
          <w:ilvl w:val="1"/>
          <w:numId w:val="3"/>
        </w:numPr>
      </w:pPr>
      <w:r w:rsidRPr="00A24D37">
        <w:t xml:space="preserve">Change the text wrapping to </w:t>
      </w:r>
      <w:r w:rsidRPr="00A24D37">
        <w:rPr>
          <w:b/>
          <w:bCs/>
        </w:rPr>
        <w:t>Tight</w:t>
      </w:r>
      <w:r w:rsidRPr="00A24D37">
        <w:t>.</w:t>
      </w:r>
    </w:p>
    <w:p w14:paraId="6E57CDB7" w14:textId="77777777" w:rsidR="00A24D37" w:rsidRPr="00A24D37" w:rsidRDefault="00A24D37" w:rsidP="00A24D37">
      <w:pPr>
        <w:pStyle w:val="ListParagraph"/>
        <w:numPr>
          <w:ilvl w:val="0"/>
          <w:numId w:val="3"/>
        </w:numPr>
      </w:pPr>
      <w:r w:rsidRPr="00A24D37">
        <w:t>Do the following to the second picture in the document:</w:t>
      </w:r>
    </w:p>
    <w:p w14:paraId="397BD593" w14:textId="77777777" w:rsidR="00A24D37" w:rsidRPr="00A24D37" w:rsidRDefault="00A24D37" w:rsidP="00A24D37">
      <w:pPr>
        <w:pStyle w:val="ListParagraph"/>
        <w:numPr>
          <w:ilvl w:val="1"/>
          <w:numId w:val="3"/>
        </w:numPr>
      </w:pPr>
      <w:r w:rsidRPr="00A24D37">
        <w:t>Remove the background from the picture.</w:t>
      </w:r>
    </w:p>
    <w:p w14:paraId="5EBD380D" w14:textId="77777777" w:rsidR="00A24D37" w:rsidRPr="00A24D37" w:rsidRDefault="00A24D37" w:rsidP="00A24D37">
      <w:pPr>
        <w:pStyle w:val="ListParagraph"/>
        <w:numPr>
          <w:ilvl w:val="1"/>
          <w:numId w:val="3"/>
        </w:numPr>
      </w:pPr>
      <w:r w:rsidRPr="00A24D37">
        <w:t xml:space="preserve">Change the text wrapping to </w:t>
      </w:r>
      <w:r w:rsidRPr="00A24D37">
        <w:rPr>
          <w:b/>
          <w:bCs/>
        </w:rPr>
        <w:t>Tight</w:t>
      </w:r>
      <w:r w:rsidRPr="00A24D37">
        <w:t>.</w:t>
      </w:r>
    </w:p>
    <w:p w14:paraId="1C1C27C9" w14:textId="77777777" w:rsidR="00A24D37" w:rsidRPr="00A24D37" w:rsidRDefault="00A24D37" w:rsidP="00A24D37">
      <w:pPr>
        <w:pStyle w:val="ListParagraph"/>
        <w:numPr>
          <w:ilvl w:val="0"/>
          <w:numId w:val="3"/>
        </w:numPr>
      </w:pPr>
      <w:r w:rsidRPr="00A24D37">
        <w:t>Copy the formatting of the first picture to the second picture.</w:t>
      </w:r>
    </w:p>
    <w:p w14:paraId="7F2F146B" w14:textId="77777777" w:rsidR="00A24D37" w:rsidRPr="00A24D37" w:rsidRDefault="00A24D37" w:rsidP="00A24D37">
      <w:pPr>
        <w:pStyle w:val="ListParagraph"/>
        <w:numPr>
          <w:ilvl w:val="0"/>
          <w:numId w:val="3"/>
        </w:numPr>
      </w:pPr>
      <w:r w:rsidRPr="00A24D37">
        <w:t>Reset the first picture to discard all formatting changes.</w:t>
      </w:r>
    </w:p>
    <w:p w14:paraId="4C2F5B3C" w14:textId="77777777" w:rsidR="00A24D37" w:rsidRPr="00A24D37" w:rsidRDefault="00A24D37" w:rsidP="00A24D37">
      <w:pPr>
        <w:pStyle w:val="ListParagraph"/>
        <w:numPr>
          <w:ilvl w:val="0"/>
          <w:numId w:val="3"/>
        </w:numPr>
      </w:pPr>
      <w:r w:rsidRPr="00A24D37">
        <w:t>Save and close the document.</w:t>
      </w:r>
    </w:p>
    <w:p w14:paraId="4FCBEB22" w14:textId="77777777" w:rsidR="00A24D37" w:rsidRDefault="00A24D37" w:rsidP="00A24D37">
      <w:pPr>
        <w:rPr>
          <w:b/>
          <w:bCs/>
        </w:rPr>
      </w:pPr>
    </w:p>
    <w:p w14:paraId="5D084520" w14:textId="77777777" w:rsidR="00A24D37" w:rsidRDefault="00A24D37" w:rsidP="00A24D37">
      <w:pPr>
        <w:rPr>
          <w:b/>
          <w:bCs/>
        </w:rPr>
      </w:pPr>
    </w:p>
    <w:p w14:paraId="2150CB4C" w14:textId="77777777" w:rsidR="00A24D37" w:rsidRPr="00A24D37" w:rsidRDefault="00A24D37" w:rsidP="00A24D37">
      <w:pPr>
        <w:rPr>
          <w:b/>
          <w:bCs/>
        </w:rPr>
      </w:pPr>
      <w:r w:rsidRPr="00A24D37">
        <w:rPr>
          <w:b/>
          <w:bCs/>
        </w:rPr>
        <w:t>Insert screen clippings</w:t>
      </w:r>
    </w:p>
    <w:p w14:paraId="3393E0F3" w14:textId="77777777" w:rsidR="00A24D37" w:rsidRPr="00A24D37" w:rsidRDefault="00A24D37" w:rsidP="00A24D37">
      <w:r w:rsidRPr="00A24D37">
        <w:t xml:space="preserve">Open the </w:t>
      </w:r>
      <w:proofErr w:type="spellStart"/>
      <w:r w:rsidRPr="00A24D37">
        <w:t>InsertClippings</w:t>
      </w:r>
      <w:proofErr w:type="spellEnd"/>
      <w:r w:rsidRPr="00A24D37">
        <w:t xml:space="preserve"> document in Print Layout view, and then perform the</w:t>
      </w:r>
      <w:r>
        <w:t xml:space="preserve"> </w:t>
      </w:r>
      <w:r w:rsidRPr="00A24D37">
        <w:t>following tasks:</w:t>
      </w:r>
    </w:p>
    <w:p w14:paraId="4B29A8E9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 xml:space="preserve">Position the cursor on page </w:t>
      </w:r>
      <w:r w:rsidRPr="00A24D37">
        <w:rPr>
          <w:b/>
          <w:bCs/>
        </w:rPr>
        <w:t xml:space="preserve">2 </w:t>
      </w:r>
      <w:r w:rsidRPr="00A24D37">
        <w:t>of the document, under the heading</w:t>
      </w:r>
      <w:r>
        <w:t xml:space="preserve"> </w:t>
      </w:r>
      <w:r w:rsidRPr="00A24D37">
        <w:rPr>
          <w:i/>
          <w:iCs/>
        </w:rPr>
        <w:t>Directions to the Bellevue Library</w:t>
      </w:r>
      <w:r w:rsidRPr="00A24D37">
        <w:t>. Then minimize Word.</w:t>
      </w:r>
    </w:p>
    <w:p w14:paraId="1841DC4C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>In your web browser, use the Bing Maps site (</w:t>
      </w:r>
      <w:r w:rsidRPr="00A24D37">
        <w:rPr>
          <w:i/>
          <w:iCs/>
        </w:rPr>
        <w:t>www.bing.com/maps</w:t>
      </w:r>
      <w:r w:rsidRPr="00A24D37">
        <w:t>) to</w:t>
      </w:r>
      <w:r>
        <w:t xml:space="preserve"> </w:t>
      </w:r>
      <w:r w:rsidRPr="00A24D37">
        <w:t>display a map showing the location of the Bellevue Regional Library in</w:t>
      </w:r>
      <w:r>
        <w:t xml:space="preserve"> </w:t>
      </w:r>
      <w:r w:rsidRPr="00A24D37">
        <w:t>Bellevue, Washington.</w:t>
      </w:r>
    </w:p>
    <w:p w14:paraId="31AD076F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  <w:rPr>
          <w:b/>
          <w:bCs/>
        </w:rPr>
      </w:pPr>
      <w:r w:rsidRPr="00A24D37">
        <w:lastRenderedPageBreak/>
        <w:t xml:space="preserve">Insert a screen clipping of a portion of the map into the </w:t>
      </w:r>
      <w:proofErr w:type="spellStart"/>
      <w:r w:rsidRPr="00A24D37">
        <w:rPr>
          <w:b/>
          <w:bCs/>
        </w:rPr>
        <w:t>InsertClippings</w:t>
      </w:r>
      <w:proofErr w:type="spellEnd"/>
      <w:r w:rsidRPr="00A24D37">
        <w:rPr>
          <w:b/>
          <w:bCs/>
        </w:rPr>
        <w:t xml:space="preserve"> </w:t>
      </w:r>
      <w:r w:rsidRPr="00A24D37">
        <w:t>document.</w:t>
      </w:r>
    </w:p>
    <w:p w14:paraId="5602ED29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>Save and close the document.</w:t>
      </w:r>
    </w:p>
    <w:p w14:paraId="495134CE" w14:textId="77777777" w:rsidR="00A24D37" w:rsidRDefault="00A24D37" w:rsidP="00A24D37">
      <w:pPr>
        <w:rPr>
          <w:b/>
          <w:bCs/>
        </w:rPr>
      </w:pPr>
    </w:p>
    <w:p w14:paraId="4B63A6CA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  <w:rPr>
          <w:b/>
          <w:bCs/>
        </w:rPr>
      </w:pPr>
      <w:r w:rsidRPr="00A24D37">
        <w:rPr>
          <w:b/>
          <w:bCs/>
        </w:rPr>
        <w:t>Draw and modify shapes</w:t>
      </w:r>
    </w:p>
    <w:p w14:paraId="4902790F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>Open a new blank</w:t>
      </w:r>
      <w:r>
        <w:t xml:space="preserve"> </w:t>
      </w:r>
      <w:r w:rsidRPr="00A24D37">
        <w:t>document in Print Layout view, and then perform the</w:t>
      </w:r>
      <w:r>
        <w:t xml:space="preserve"> </w:t>
      </w:r>
      <w:r w:rsidRPr="00A24D37">
        <w:t>following tasks:</w:t>
      </w:r>
    </w:p>
    <w:p w14:paraId="7EEB20F1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 xml:space="preserve">In the upper-left corner of the page, insert a </w:t>
      </w:r>
      <w:r w:rsidRPr="00A24D37">
        <w:rPr>
          <w:b/>
          <w:bCs/>
        </w:rPr>
        <w:t xml:space="preserve">Curved Right Arrow </w:t>
      </w:r>
      <w:r w:rsidRPr="00A24D37">
        <w:t>shape.</w:t>
      </w:r>
    </w:p>
    <w:p w14:paraId="1D5BBE5B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  <w:rPr>
          <w:b/>
          <w:bCs/>
        </w:rPr>
      </w:pPr>
      <w:r w:rsidRPr="00A24D37">
        <w:t>Change the shape</w:t>
      </w:r>
      <w:r w:rsidRPr="00A24D37">
        <w:rPr>
          <w:rFonts w:hint="eastAsia"/>
        </w:rPr>
        <w:t>’</w:t>
      </w:r>
      <w:r w:rsidRPr="00A24D37">
        <w:t xml:space="preserve">s </w:t>
      </w:r>
      <w:r w:rsidRPr="00A24D37">
        <w:rPr>
          <w:b/>
          <w:bCs/>
        </w:rPr>
        <w:t xml:space="preserve">Height </w:t>
      </w:r>
      <w:r w:rsidRPr="00A24D37">
        <w:t xml:space="preserve">setting to </w:t>
      </w:r>
      <w:r w:rsidRPr="00A24D37">
        <w:rPr>
          <w:b/>
          <w:bCs/>
        </w:rPr>
        <w:t xml:space="preserve">3 </w:t>
      </w:r>
      <w:r w:rsidRPr="00A24D37">
        <w:t xml:space="preserve">inches and its </w:t>
      </w:r>
      <w:r w:rsidRPr="00A24D37">
        <w:rPr>
          <w:b/>
          <w:bCs/>
        </w:rPr>
        <w:t xml:space="preserve">Width </w:t>
      </w:r>
      <w:r w:rsidRPr="00A24D37">
        <w:t xml:space="preserve">setting to </w:t>
      </w:r>
      <w:r w:rsidRPr="00A24D37">
        <w:rPr>
          <w:b/>
          <w:bCs/>
        </w:rPr>
        <w:t xml:space="preserve">2 </w:t>
      </w:r>
      <w:r w:rsidRPr="00A24D37">
        <w:t>inches.</w:t>
      </w:r>
    </w:p>
    <w:p w14:paraId="63A265D3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>Create a copy of the shape and move the copy to the upper-right corner of</w:t>
      </w:r>
      <w:r>
        <w:t xml:space="preserve"> </w:t>
      </w:r>
      <w:r w:rsidRPr="00A24D37">
        <w:t>the page.</w:t>
      </w:r>
    </w:p>
    <w:p w14:paraId="68293567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>Flip the copy of the shape horizontally so it is a mirror image of the first</w:t>
      </w:r>
      <w:r>
        <w:t xml:space="preserve"> </w:t>
      </w:r>
      <w:r w:rsidRPr="00A24D37">
        <w:t>shape.</w:t>
      </w:r>
    </w:p>
    <w:p w14:paraId="0FF2A3E3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 xml:space="preserve">Insert a </w:t>
      </w:r>
      <w:r w:rsidRPr="00A24D37">
        <w:rPr>
          <w:b/>
          <w:bCs/>
        </w:rPr>
        <w:t xml:space="preserve">Rectangle </w:t>
      </w:r>
      <w:r w:rsidRPr="00A24D37">
        <w:t>shape and move it so that its lower corners align with</w:t>
      </w:r>
      <w:r>
        <w:t xml:space="preserve"> </w:t>
      </w:r>
      <w:r w:rsidRPr="00A24D37">
        <w:t>the points of each arrow. (You might have to adjust the size and position of</w:t>
      </w:r>
      <w:r>
        <w:t xml:space="preserve"> </w:t>
      </w:r>
      <w:r w:rsidRPr="00A24D37">
        <w:t>the rectangle and the position of the arrows.)</w:t>
      </w:r>
    </w:p>
    <w:p w14:paraId="6A85EB6B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 xml:space="preserve">In the rectangle, enter </w:t>
      </w:r>
      <w:r w:rsidRPr="00A24D37">
        <w:rPr>
          <w:b/>
          <w:bCs/>
        </w:rPr>
        <w:t>What goes around comes around</w:t>
      </w:r>
      <w:r w:rsidRPr="00A24D37">
        <w:t>.</w:t>
      </w:r>
    </w:p>
    <w:p w14:paraId="2EA54B4D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 xml:space="preserve">Change the font of the text to </w:t>
      </w:r>
      <w:r w:rsidRPr="00A24D37">
        <w:rPr>
          <w:b/>
          <w:bCs/>
        </w:rPr>
        <w:t>Century Gothic</w:t>
      </w:r>
      <w:r w:rsidRPr="00A24D37">
        <w:t xml:space="preserve">, the size to </w:t>
      </w:r>
      <w:r w:rsidRPr="00A24D37">
        <w:rPr>
          <w:b/>
          <w:bCs/>
        </w:rPr>
        <w:t xml:space="preserve">18 </w:t>
      </w:r>
      <w:r w:rsidRPr="00A24D37">
        <w:t>points, and</w:t>
      </w:r>
      <w:r>
        <w:t xml:space="preserve"> </w:t>
      </w:r>
      <w:r w:rsidRPr="00A24D37">
        <w:t xml:space="preserve">the color to </w:t>
      </w:r>
      <w:r w:rsidRPr="00A24D37">
        <w:rPr>
          <w:b/>
          <w:bCs/>
        </w:rPr>
        <w:t>Dark Blue</w:t>
      </w:r>
      <w:r w:rsidRPr="00A24D37">
        <w:t>.</w:t>
      </w:r>
    </w:p>
    <w:p w14:paraId="1646A43D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>Group all the shapes as one object.</w:t>
      </w:r>
    </w:p>
    <w:p w14:paraId="2F1774C7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 xml:space="preserve">Apply the </w:t>
      </w:r>
      <w:r w:rsidRPr="00A24D37">
        <w:rPr>
          <w:b/>
          <w:bCs/>
        </w:rPr>
        <w:t xml:space="preserve">Subtle Effect – Gold, Accent 4 </w:t>
      </w:r>
      <w:r w:rsidRPr="00A24D37">
        <w:t>to the grouped object.</w:t>
      </w:r>
    </w:p>
    <w:p w14:paraId="31E7CE1C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>Ungroup the shapes.</w:t>
      </w:r>
    </w:p>
    <w:p w14:paraId="24DADD84" w14:textId="77777777" w:rsidR="00A24D37" w:rsidRPr="00A24D37" w:rsidRDefault="00A24D37" w:rsidP="00A24D37">
      <w:pPr>
        <w:pStyle w:val="ListParagraph"/>
        <w:numPr>
          <w:ilvl w:val="0"/>
          <w:numId w:val="5"/>
        </w:numPr>
        <w:ind w:left="360"/>
      </w:pPr>
      <w:r w:rsidRPr="00A24D37">
        <w:t xml:space="preserve">Save the document in the practice file folder as </w:t>
      </w:r>
      <w:proofErr w:type="spellStart"/>
      <w:r w:rsidRPr="00A24D37">
        <w:rPr>
          <w:b/>
          <w:bCs/>
        </w:rPr>
        <w:t>MyShapes</w:t>
      </w:r>
      <w:proofErr w:type="spellEnd"/>
      <w:r w:rsidRPr="00A24D37">
        <w:t>, and then close</w:t>
      </w:r>
      <w:r>
        <w:t xml:space="preserve"> </w:t>
      </w:r>
      <w:r w:rsidRPr="00A24D37">
        <w:t>it.</w:t>
      </w:r>
    </w:p>
    <w:p w14:paraId="7B70E685" w14:textId="77777777" w:rsidR="00A24D37" w:rsidRDefault="00A24D37" w:rsidP="00A24D37">
      <w:pPr>
        <w:rPr>
          <w:b/>
          <w:bCs/>
        </w:rPr>
      </w:pPr>
    </w:p>
    <w:p w14:paraId="354866CA" w14:textId="77777777" w:rsidR="00A24D37" w:rsidRPr="00A24D37" w:rsidRDefault="00A24D37" w:rsidP="00A24D37">
      <w:pPr>
        <w:rPr>
          <w:b/>
          <w:bCs/>
        </w:rPr>
      </w:pPr>
      <w:r w:rsidRPr="00A24D37">
        <w:rPr>
          <w:b/>
          <w:bCs/>
        </w:rPr>
        <w:t>Add WordArt text</w:t>
      </w:r>
    </w:p>
    <w:p w14:paraId="359C3192" w14:textId="77777777" w:rsidR="00A24D37" w:rsidRPr="00A24D37" w:rsidRDefault="00A24D37" w:rsidP="00A24D37">
      <w:r w:rsidRPr="00A24D37">
        <w:t xml:space="preserve">Open the </w:t>
      </w:r>
      <w:proofErr w:type="spellStart"/>
      <w:r w:rsidRPr="00A24D37">
        <w:t>AddWordArt</w:t>
      </w:r>
      <w:proofErr w:type="spellEnd"/>
      <w:r w:rsidRPr="00A24D37">
        <w:t xml:space="preserve"> document in Print Layout view, and then perform the</w:t>
      </w:r>
      <w:r>
        <w:t xml:space="preserve"> </w:t>
      </w:r>
      <w:r w:rsidRPr="00A24D37">
        <w:t>following tasks:</w:t>
      </w:r>
    </w:p>
    <w:p w14:paraId="44266DE1" w14:textId="77777777" w:rsidR="00A24D37" w:rsidRPr="00A24D37" w:rsidRDefault="00A24D37" w:rsidP="00A24D37">
      <w:pPr>
        <w:pStyle w:val="ListParagraph"/>
        <w:numPr>
          <w:ilvl w:val="0"/>
          <w:numId w:val="9"/>
        </w:numPr>
      </w:pPr>
      <w:r w:rsidRPr="00A24D37">
        <w:t xml:space="preserve">Apply the </w:t>
      </w:r>
      <w:r w:rsidRPr="00A24D37">
        <w:rPr>
          <w:b/>
          <w:bCs/>
        </w:rPr>
        <w:t xml:space="preserve">Gradient Fill – Purple, Accent 4, Outline - Accent 4 </w:t>
      </w:r>
      <w:r w:rsidRPr="00A24D37">
        <w:t>WordArt</w:t>
      </w:r>
      <w:r>
        <w:t xml:space="preserve"> </w:t>
      </w:r>
      <w:r w:rsidRPr="00A24D37">
        <w:t>style to the first sentence in the document.</w:t>
      </w:r>
    </w:p>
    <w:p w14:paraId="1152214A" w14:textId="77777777" w:rsidR="00A24D37" w:rsidRPr="00A24D37" w:rsidRDefault="00A24D37" w:rsidP="00A24D37">
      <w:pPr>
        <w:pStyle w:val="ListParagraph"/>
        <w:numPr>
          <w:ilvl w:val="0"/>
          <w:numId w:val="9"/>
        </w:numPr>
      </w:pPr>
      <w:r w:rsidRPr="00A24D37">
        <w:t>Position the cursor at the beginning of the third paragraph, and then create</w:t>
      </w:r>
      <w:r>
        <w:t xml:space="preserve"> </w:t>
      </w:r>
      <w:r w:rsidRPr="00A24D37">
        <w:t xml:space="preserve">a new WordArt object that has the same WordArt style and the text </w:t>
      </w:r>
      <w:r w:rsidRPr="00A24D37">
        <w:rPr>
          <w:b/>
          <w:bCs/>
        </w:rPr>
        <w:t>Room</w:t>
      </w:r>
    </w:p>
    <w:p w14:paraId="16D3D17A" w14:textId="77777777" w:rsidR="00A24D37" w:rsidRDefault="00A24D37" w:rsidP="00A24D37">
      <w:pPr>
        <w:rPr>
          <w:b/>
          <w:bCs/>
        </w:rPr>
      </w:pPr>
    </w:p>
    <w:p w14:paraId="5717F4A2" w14:textId="77777777" w:rsidR="00A24D37" w:rsidRPr="00A24D37" w:rsidRDefault="00A24D37" w:rsidP="00A24D37">
      <w:pPr>
        <w:rPr>
          <w:b/>
          <w:bCs/>
        </w:rPr>
      </w:pPr>
      <w:r w:rsidRPr="00A24D37">
        <w:rPr>
          <w:b/>
          <w:bCs/>
        </w:rPr>
        <w:t>Planner rules!</w:t>
      </w:r>
    </w:p>
    <w:p w14:paraId="4D10D759" w14:textId="77777777" w:rsidR="00A24D37" w:rsidRPr="00A24D37" w:rsidRDefault="00A24D37" w:rsidP="00A24D37">
      <w:pPr>
        <w:pStyle w:val="ListParagraph"/>
        <w:numPr>
          <w:ilvl w:val="0"/>
          <w:numId w:val="11"/>
        </w:numPr>
      </w:pPr>
      <w:r w:rsidRPr="00A24D37">
        <w:t>Position the second WordArt object in line with the text, and change the</w:t>
      </w:r>
      <w:r>
        <w:t xml:space="preserve"> </w:t>
      </w:r>
      <w:r w:rsidRPr="00A24D37">
        <w:t xml:space="preserve">text wrapping to </w:t>
      </w:r>
      <w:r w:rsidRPr="00A24D37">
        <w:rPr>
          <w:b/>
          <w:bCs/>
        </w:rPr>
        <w:t>Tight</w:t>
      </w:r>
      <w:r w:rsidRPr="00A24D37">
        <w:t>.</w:t>
      </w:r>
    </w:p>
    <w:p w14:paraId="1A224BC6" w14:textId="77777777" w:rsidR="00A24D37" w:rsidRPr="00A24D37" w:rsidRDefault="00A24D37" w:rsidP="00A24D37">
      <w:pPr>
        <w:pStyle w:val="ListParagraph"/>
        <w:numPr>
          <w:ilvl w:val="0"/>
          <w:numId w:val="11"/>
        </w:numPr>
      </w:pPr>
      <w:r w:rsidRPr="00A24D37">
        <w:t xml:space="preserve">Apply the </w:t>
      </w:r>
      <w:r w:rsidRPr="00A24D37">
        <w:rPr>
          <w:b/>
          <w:bCs/>
        </w:rPr>
        <w:t xml:space="preserve">Subtle Effect – Aqua, Accent 5 </w:t>
      </w:r>
      <w:r w:rsidRPr="00A24D37">
        <w:t>shape style to the second</w:t>
      </w:r>
      <w:r>
        <w:t xml:space="preserve"> </w:t>
      </w:r>
      <w:r w:rsidRPr="00A24D37">
        <w:t>WordArt object.</w:t>
      </w:r>
    </w:p>
    <w:p w14:paraId="30C1A79F" w14:textId="77777777" w:rsidR="003A313F" w:rsidRDefault="00A24D37" w:rsidP="00A24D37">
      <w:pPr>
        <w:pStyle w:val="ListParagraph"/>
        <w:numPr>
          <w:ilvl w:val="0"/>
          <w:numId w:val="11"/>
        </w:numPr>
      </w:pPr>
      <w:r w:rsidRPr="00A24D37">
        <w:t>Save and close the document.</w:t>
      </w:r>
    </w:p>
    <w:sectPr w:rsidR="003A31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F7E80"/>
    <w:multiLevelType w:val="hybridMultilevel"/>
    <w:tmpl w:val="91E0AF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8F469B"/>
    <w:multiLevelType w:val="hybridMultilevel"/>
    <w:tmpl w:val="3752D054"/>
    <w:lvl w:ilvl="0" w:tplc="062415E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D1901"/>
    <w:multiLevelType w:val="hybridMultilevel"/>
    <w:tmpl w:val="BAA85642"/>
    <w:lvl w:ilvl="0" w:tplc="1370168E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A000C31E">
      <w:start w:val="1"/>
      <w:numFmt w:val="bullet"/>
      <w:lvlText w:val="•"/>
      <w:lvlJc w:val="left"/>
      <w:pPr>
        <w:ind w:left="1440" w:hanging="360"/>
      </w:pPr>
      <w:rPr>
        <w:rFonts w:ascii="MS Mincho" w:eastAsia="MS Mincho" w:hAnsi="MS Mincho" w:cstheme="minorBidi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75067E"/>
    <w:multiLevelType w:val="hybridMultilevel"/>
    <w:tmpl w:val="7764B9DC"/>
    <w:lvl w:ilvl="0" w:tplc="062415E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36557"/>
    <w:multiLevelType w:val="hybridMultilevel"/>
    <w:tmpl w:val="8B863BA4"/>
    <w:lvl w:ilvl="0" w:tplc="9498058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042E8B"/>
    <w:multiLevelType w:val="hybridMultilevel"/>
    <w:tmpl w:val="B8E82F1C"/>
    <w:lvl w:ilvl="0" w:tplc="8EF83F0A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BB1818"/>
    <w:multiLevelType w:val="hybridMultilevel"/>
    <w:tmpl w:val="FE92CA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9B2EE2"/>
    <w:multiLevelType w:val="hybridMultilevel"/>
    <w:tmpl w:val="849CD65C"/>
    <w:lvl w:ilvl="0" w:tplc="062415E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071459"/>
    <w:multiLevelType w:val="hybridMultilevel"/>
    <w:tmpl w:val="F8A6B2F6"/>
    <w:lvl w:ilvl="0" w:tplc="94949948">
      <w:start w:val="1"/>
      <w:numFmt w:val="decimal"/>
      <w:lvlText w:val="%1."/>
      <w:lvlJc w:val="left"/>
      <w:pPr>
        <w:ind w:left="720" w:hanging="360"/>
      </w:pPr>
      <w:rPr>
        <w:rFonts w:hint="eastAsia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8B3D88"/>
    <w:multiLevelType w:val="hybridMultilevel"/>
    <w:tmpl w:val="AA341284"/>
    <w:lvl w:ilvl="0" w:tplc="062415E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4F7ABC"/>
    <w:multiLevelType w:val="hybridMultilevel"/>
    <w:tmpl w:val="AA341284"/>
    <w:lvl w:ilvl="0" w:tplc="062415E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2"/>
  </w:num>
  <w:num w:numId="5">
    <w:abstractNumId w:val="4"/>
  </w:num>
  <w:num w:numId="6">
    <w:abstractNumId w:val="5"/>
  </w:num>
  <w:num w:numId="7">
    <w:abstractNumId w:val="1"/>
  </w:num>
  <w:num w:numId="8">
    <w:abstractNumId w:val="3"/>
  </w:num>
  <w:num w:numId="9">
    <w:abstractNumId w:val="9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DMxtjQxsTA0NDZT0lEKTi0uzszPAykwrAUAxlt1dSwAAAA="/>
  </w:docVars>
  <w:rsids>
    <w:rsidRoot w:val="00A24D37"/>
    <w:rsid w:val="003A313F"/>
    <w:rsid w:val="00A2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2987E"/>
  <w15:chartTrackingRefBased/>
  <w15:docId w15:val="{D4823070-2F00-4ECA-ACC9-6436177BC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4D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F6DB1329A2B743A892B24A5100530E" ma:contentTypeVersion="13" ma:contentTypeDescription="Create a new document." ma:contentTypeScope="" ma:versionID="f180a445b826ca22cf9616d95275bdcb">
  <xsd:schema xmlns:xsd="http://www.w3.org/2001/XMLSchema" xmlns:xs="http://www.w3.org/2001/XMLSchema" xmlns:p="http://schemas.microsoft.com/office/2006/metadata/properties" xmlns:ns3="a6d6dedd-55db-403a-9fbe-5cfdd72d02e9" xmlns:ns4="41ea50cf-1ff7-4790-b79f-d38a2c68881b" targetNamespace="http://schemas.microsoft.com/office/2006/metadata/properties" ma:root="true" ma:fieldsID="4b3ff348e99fd2e9527e6356189ca92c" ns3:_="" ns4:_="">
    <xsd:import namespace="a6d6dedd-55db-403a-9fbe-5cfdd72d02e9"/>
    <xsd:import namespace="41ea50cf-1ff7-4790-b79f-d38a2c6888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d6dedd-55db-403a-9fbe-5cfdd72d02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a50cf-1ff7-4790-b79f-d38a2c688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CB7BE6-710F-4289-B950-F8E6EB8FC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d6dedd-55db-403a-9fbe-5cfdd72d02e9"/>
    <ds:schemaRef ds:uri="41ea50cf-1ff7-4790-b79f-d38a2c6888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A16BFF-DA8C-4B69-AFCA-05C4886072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AF95B1-EC0A-4BD1-9F09-5F62267E5F49}">
  <ds:schemaRefs>
    <ds:schemaRef ds:uri="http://purl.org/dc/elements/1.1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a6d6dedd-55db-403a-9fbe-5cfdd72d02e9"/>
    <ds:schemaRef ds:uri="41ea50cf-1ff7-4790-b79f-d38a2c68881b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Salim Qasim Al Sheakh</dc:creator>
  <cp:keywords/>
  <dc:description/>
  <cp:lastModifiedBy>Hussein Salim Qasim Al Sheakh</cp:lastModifiedBy>
  <cp:revision>1</cp:revision>
  <dcterms:created xsi:type="dcterms:W3CDTF">2021-06-06T23:40:00Z</dcterms:created>
  <dcterms:modified xsi:type="dcterms:W3CDTF">2021-06-06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F6DB1329A2B743A892B24A5100530E</vt:lpwstr>
  </property>
</Properties>
</file>